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C203C" w14:textId="450D4BB0" w:rsidR="002B75D4" w:rsidRDefault="002B75D4" w:rsidP="002B2C3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>Sağlık Bilimleri Üniversitesi</w:t>
      </w:r>
    </w:p>
    <w:p w14:paraId="014913DC" w14:textId="77777777" w:rsidR="002B75D4" w:rsidRDefault="002B2C36" w:rsidP="002B2C3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 xml:space="preserve">Yurtdışı </w:t>
      </w:r>
      <w:r w:rsidR="002B75D4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 xml:space="preserve">Faaliyetler için </w:t>
      </w:r>
    </w:p>
    <w:p w14:paraId="682AF768" w14:textId="71897B72" w:rsidR="007B2226" w:rsidRDefault="002B75D4" w:rsidP="002B2C3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>Öğretim Elemanlarının Başvuru</w:t>
      </w:r>
      <w:r w:rsidR="00962558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>/Değerlendirme</w:t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 xml:space="preserve"> Süre</w:t>
      </w:r>
      <w:r w:rsidR="00962558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>ci</w:t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  <w:t xml:space="preserve"> </w:t>
      </w:r>
    </w:p>
    <w:p w14:paraId="0235E755" w14:textId="313BE878" w:rsidR="002B2C36" w:rsidRDefault="002B2C36" w:rsidP="002B2C3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tr-TR"/>
          <w14:ligatures w14:val="none"/>
        </w:rPr>
      </w:pPr>
    </w:p>
    <w:p w14:paraId="68F846BF" w14:textId="131B964D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1. Yurtdışı </w:t>
      </w:r>
      <w:r w:rsidR="002B75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Faaliyet</w:t>
      </w:r>
      <w:r w:rsidR="00B80D7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in İlk Defa</w:t>
      </w:r>
      <w:r w:rsidR="002B75D4"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 </w:t>
      </w:r>
      <w:r w:rsidR="00B80D7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Yapılması</w:t>
      </w:r>
      <w:r w:rsidR="002B75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.</w:t>
      </w:r>
    </w:p>
    <w:p w14:paraId="17BF074D" w14:textId="4ECED50D" w:rsidR="002B2C36" w:rsidRPr="002B2C36" w:rsidRDefault="002B2C36" w:rsidP="002B2C3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İlk defa yurtdışı</w:t>
      </w:r>
      <w:r w:rsidR="002B75D4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faaliyeti için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aşvuru yapan </w:t>
      </w:r>
      <w:r w:rsidR="002B75D4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öğretim elemanı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için aşağıda</w:t>
      </w:r>
      <w:r w:rsidR="002B75D4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elirtilen </w:t>
      </w:r>
      <w:r w:rsidR="0095304C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aşamalar izlenir</w:t>
      </w:r>
      <w:r w:rsidR="002B75D4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</w:t>
      </w:r>
    </w:p>
    <w:p w14:paraId="1687CD66" w14:textId="7D75D510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a) </w:t>
      </w:r>
      <w:r w:rsidR="009500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Faaliyetin 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Planlama ve Hazırlık Süreci</w:t>
      </w:r>
    </w:p>
    <w:p w14:paraId="72DF6CE9" w14:textId="319E0A6B" w:rsidR="002B2C36" w:rsidRPr="002B2C36" w:rsidRDefault="00A4693A" w:rsidP="002B2C36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Talep </w:t>
      </w:r>
      <w:r w:rsidR="002B2C36"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Sahiplerinin Sunacağı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Dokümanlar</w:t>
      </w:r>
      <w:r w:rsidR="002B2C36"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:</w:t>
      </w:r>
    </w:p>
    <w:p w14:paraId="006222F4" w14:textId="59898233" w:rsidR="002B2C36" w:rsidRPr="002B2C36" w:rsidRDefault="00A4693A" w:rsidP="002B2C36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Faaliyet </w:t>
      </w:r>
      <w:r w:rsidR="002B2C36"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maç Yazısı: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Öğretim elemanı tarafından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,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planlanan yurt dışı faaliyetin ayrıntılı </w:t>
      </w:r>
      <w:r w:rsidR="006464FD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içeren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ir </w:t>
      </w:r>
      <w:r w:rsidR="006464FD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talep 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yazı</w:t>
      </w:r>
      <w:r w:rsidR="006464FD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ı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hazırla</w:t>
      </w:r>
      <w:r w:rsidR="006464FD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nır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 Bu yazıda:</w:t>
      </w:r>
    </w:p>
    <w:p w14:paraId="4FE3AB4E" w14:textId="29B0A347" w:rsidR="002B2C36" w:rsidRPr="002B2C36" w:rsidRDefault="0077782B" w:rsidP="002B2C36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Planlanan faaliyetin 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tarihler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i,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hangi kurum/kuruluş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un planlandığı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,</w:t>
      </w:r>
    </w:p>
    <w:p w14:paraId="6C2F9FCF" w14:textId="3E7A4979" w:rsidR="002B2C36" w:rsidRPr="002B2C36" w:rsidRDefault="0077782B" w:rsidP="002B2C36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lanlanan faaliyet sırasında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hangi eğitim veya araştırma faaliyetlerine katıl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ım sağlanacağı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,</w:t>
      </w:r>
    </w:p>
    <w:p w14:paraId="7A12B391" w14:textId="54F83014" w:rsidR="002B2C36" w:rsidRPr="002B2C36" w:rsidRDefault="0077782B" w:rsidP="002B2C36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Faaliyet sonrasında edinilecek 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bilgi ve becerilerin Türkiye'deki akademik ve klinik çalışmalara nasıl katkı sağlayacağı belirtilmelidir.</w:t>
      </w:r>
    </w:p>
    <w:p w14:paraId="3A7FCD1E" w14:textId="6E284537" w:rsidR="002B2C36" w:rsidRPr="002B2C36" w:rsidRDefault="002B2C36" w:rsidP="002B2C36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Karşılaştırma Raporu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Edinilecek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ilgi ve </w:t>
      </w:r>
      <w:r w:rsidR="0077782B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becerilerin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ürkiye'de mevcut olup olmadığını değerlendiren bir rapor sunul</w:t>
      </w:r>
      <w:r w:rsidR="0077782B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ur.</w:t>
      </w:r>
    </w:p>
    <w:p w14:paraId="53ECD316" w14:textId="789C9FB8" w:rsidR="002B2C36" w:rsidRPr="002B2C36" w:rsidRDefault="00885626" w:rsidP="002B2C36">
      <w:pPr>
        <w:numPr>
          <w:ilvl w:val="2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Edinilecek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ilgi v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beceriler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ürkiye’de mevcut değilse, bu kazanımların hangi alanlarda fark yaratacağı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açıklanır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</w:t>
      </w:r>
    </w:p>
    <w:p w14:paraId="3F6ACF01" w14:textId="2A60FA7D" w:rsidR="002B2C36" w:rsidRPr="002B2C36" w:rsidRDefault="002B2C36" w:rsidP="002B2C36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B</w:t>
      </w:r>
      <w:r w:rsidR="007778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irim/ B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ölüm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Sorumlu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su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Onayı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Hazırlanan amaç yazısı ve rapor, başvuranın bağlı olduğu </w:t>
      </w:r>
      <w:r w:rsidR="0077782B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irim/bölüm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orumlu</w:t>
      </w:r>
      <w:r w:rsidR="0077782B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u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rafından imzalanarak onaylan</w:t>
      </w:r>
      <w:r w:rsidR="0077782B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ır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</w:t>
      </w:r>
    </w:p>
    <w:p w14:paraId="7F94354C" w14:textId="59D08DB8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b) </w:t>
      </w:r>
      <w:r w:rsidR="009500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Planlanacak 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raştırma</w:t>
      </w:r>
      <w:r w:rsid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/Proje/Çalışma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</w:t>
      </w:r>
      <w:r w:rsidR="009500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Önerisi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:</w:t>
      </w:r>
    </w:p>
    <w:p w14:paraId="73CD9FF0" w14:textId="7287C52B" w:rsidR="002B2C36" w:rsidRPr="00F723AB" w:rsidRDefault="00885626" w:rsidP="002B2C36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</w:t>
      </w:r>
      <w:r w:rsidR="002B2C36"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raştırmacı, yurtdışında yapmayı planladığı çalışmaları</w:t>
      </w:r>
      <w:r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nı</w:t>
      </w:r>
      <w:r w:rsidR="002B2C36"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ayrıntılı bir şekilde açıklayan bir </w:t>
      </w:r>
      <w:proofErr w:type="gramStart"/>
      <w:r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doküman</w:t>
      </w:r>
      <w:proofErr w:type="gramEnd"/>
      <w:r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hazırlar</w:t>
      </w:r>
      <w:r w:rsidR="002B2C36" w:rsidRPr="00F723A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.</w:t>
      </w:r>
    </w:p>
    <w:p w14:paraId="327DB9CB" w14:textId="398502FE" w:rsidR="002B2C36" w:rsidRPr="002B2C36" w:rsidRDefault="002B2C36" w:rsidP="002B2C36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Geçmiş </w:t>
      </w:r>
      <w:r w:rsidR="0088562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Dönem 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Çalışmaları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Araştırmacının mevcut duruma kadar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yaptığı çalışmaların kısa bir özeti.</w:t>
      </w:r>
    </w:p>
    <w:p w14:paraId="1C4D611D" w14:textId="51514E51" w:rsidR="002B2C36" w:rsidRPr="002B2C36" w:rsidRDefault="002B2C36" w:rsidP="002B2C36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Planlanan Çalışmalar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Yurtdışında gerçekleştirilmesi planlanan araştırma, eğitim veya projelerin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takvim içeren bilgileri.</w:t>
      </w:r>
    </w:p>
    <w:p w14:paraId="5F934A22" w14:textId="3F54814A" w:rsidR="002B2C36" w:rsidRPr="002B2C36" w:rsidRDefault="002B2C36" w:rsidP="002B2C36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Sonuç ve Katkılar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u çalışmaların Türkiye’ye dönüşte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irim/kuruma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nasıl bir katkı sağlayacağı.</w:t>
      </w:r>
    </w:p>
    <w:p w14:paraId="308FE7D3" w14:textId="471A0EFA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2. </w:t>
      </w:r>
      <w:r w:rsidR="00183F9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Yurt Dışı </w:t>
      </w:r>
      <w:r w:rsidR="009530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Faaliyetin 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Uzat</w:t>
      </w:r>
      <w:r w:rsidR="009530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ıl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ma</w:t>
      </w:r>
      <w:r w:rsidR="009530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sı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 Talebi</w:t>
      </w:r>
    </w:p>
    <w:p w14:paraId="1BBD4B97" w14:textId="490A684B" w:rsidR="002B2C36" w:rsidRPr="002B2C36" w:rsidRDefault="00885626" w:rsidP="002B2C3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Faaliyetin planlanan süresi içerisinde gerçekleştirilememesi, süre uz</w:t>
      </w:r>
      <w:r w:rsidR="0095304C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a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tım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lebinde bulunan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öğretim elemanları için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aşağıda belirtilen süreç izlenir.</w:t>
      </w:r>
    </w:p>
    <w:p w14:paraId="4809B3B3" w14:textId="44F94A47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a) </w:t>
      </w:r>
      <w:r w:rsidR="0088562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Faaliyetin Uzatılma 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Gerekçesi ve </w:t>
      </w:r>
      <w:r w:rsidR="0088562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faaliyete/kazanımlara k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tkı</w:t>
      </w:r>
      <w:r w:rsidR="0088562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sı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:</w:t>
      </w:r>
    </w:p>
    <w:p w14:paraId="373FBDAF" w14:textId="2B191D09" w:rsidR="002B2C36" w:rsidRPr="002B2C36" w:rsidRDefault="002B2C36" w:rsidP="002B2C36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lastRenderedPageBreak/>
        <w:t>Gerekçe Yazısı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Öğretim elemanı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talebin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e ait başvurusunda;</w:t>
      </w:r>
    </w:p>
    <w:p w14:paraId="235CAC61" w14:textId="283A3B1A" w:rsidR="002B2C36" w:rsidRPr="002B2C36" w:rsidRDefault="00885626" w:rsidP="002B2C36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Faaliyetinde mevcut duruma 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kadar yaptığı çalışmaların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açıklanması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,</w:t>
      </w:r>
    </w:p>
    <w:p w14:paraId="354DDBDB" w14:textId="450BA00D" w:rsidR="002B2C36" w:rsidRPr="002B2C36" w:rsidRDefault="002B2C36" w:rsidP="002B2C36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Uzatma süresin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de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gerçekleştirilmesi planlanan yeni çalışmalar,</w:t>
      </w:r>
    </w:p>
    <w:p w14:paraId="06F83981" w14:textId="6A07F361" w:rsidR="002B2C36" w:rsidRPr="002B2C36" w:rsidRDefault="00885626" w:rsidP="002B2C36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Uzatma döneminde yapılacak çalışmaların 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Türkiye’ye dönüşte sağlayacağı katkı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/kazanım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lar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belirtilir.</w:t>
      </w:r>
    </w:p>
    <w:p w14:paraId="7BC2AE46" w14:textId="7FF5DCDC" w:rsidR="002B2C36" w:rsidRPr="002B2C36" w:rsidRDefault="002B2C36" w:rsidP="002B2C36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Bölüm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Sorumlu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su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Onayı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Gerekçeli yazı faaliyetin sürdürüldüğü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ilgili 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birim/kurum yönetici/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orumlu</w:t>
      </w:r>
      <w:r w:rsidR="0088562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u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rafından onaylan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ır.</w:t>
      </w:r>
    </w:p>
    <w:p w14:paraId="76A4BE45" w14:textId="1626EEEB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 xml:space="preserve">3. Sürecin </w:t>
      </w:r>
      <w:r w:rsidR="007F03C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Yasal Durumu</w:t>
      </w:r>
    </w:p>
    <w:p w14:paraId="29244D3C" w14:textId="2DA8A1E7" w:rsidR="002B2C36" w:rsidRPr="002B2C36" w:rsidRDefault="002B2C36" w:rsidP="002B2C3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Yurtdışı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faaliyetlerin değerlendirilmesi</w:t>
      </w:r>
      <w:r w:rsidR="007F03C0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süreçlerinde başvuru sahipleri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aşağıdaki</w:t>
      </w:r>
      <w:r w:rsidR="007F03C0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aşamaları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kip e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der.</w:t>
      </w:r>
    </w:p>
    <w:p w14:paraId="70B3CD7C" w14:textId="0B24C27F" w:rsidR="002B2C36" w:rsidRPr="002B2C36" w:rsidRDefault="002B2C36" w:rsidP="002B2C36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Fakülte</w:t>
      </w:r>
      <w:r w:rsidR="007F03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/Birim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Yönetim Kurulu Onayı:</w:t>
      </w:r>
    </w:p>
    <w:p w14:paraId="3CDF1452" w14:textId="761D3DB2" w:rsidR="002B2C36" w:rsidRPr="002B2C36" w:rsidRDefault="007F03C0" w:rsidP="002B2C36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Öğretim elemanı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, yurtdışı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faaliyet t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alebine ilişkin dilekçe ve ek belgelerini </w:t>
      </w:r>
      <w:r w:rsidR="00F723AB" w:rsidRPr="00F723AB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Fakülte/Enstitü/Yüksekokul Yönetim Kuruluna/ SUAM Müdürlüğüne 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unar.</w:t>
      </w:r>
    </w:p>
    <w:p w14:paraId="551B5472" w14:textId="77777777" w:rsidR="002B2C36" w:rsidRPr="002B2C36" w:rsidRDefault="002B2C36" w:rsidP="002B2C36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BAP Yurtdışı Projeler Birimi İncelemesi:</w:t>
      </w:r>
    </w:p>
    <w:p w14:paraId="14837E45" w14:textId="4EBFFC2C" w:rsidR="002B2C36" w:rsidRPr="002B2C36" w:rsidRDefault="00F723AB" w:rsidP="002B2C36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İlgili birim yönetim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kurulu onayından sonra başvuru belgeleri, </w:t>
      </w:r>
      <w:r w:rsidR="002B2C36"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BAP Yurtdışı Projeler Birimi</w:t>
      </w:r>
      <w:r w:rsidR="002B2C36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ne iletilir.</w:t>
      </w:r>
    </w:p>
    <w:p w14:paraId="138FE347" w14:textId="77777777" w:rsidR="002B2C36" w:rsidRPr="002B2C36" w:rsidRDefault="002B2C36" w:rsidP="002B2C36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Rektörlük Onayı:</w:t>
      </w:r>
    </w:p>
    <w:p w14:paraId="120ED5D7" w14:textId="0254288B" w:rsidR="002B2C36" w:rsidRPr="002B2C36" w:rsidRDefault="002B2C36" w:rsidP="002B2C36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BAP biriminin değerlendirmesin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den sonra durum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Rektörlük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Yönetimini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onayına sunulur.</w:t>
      </w:r>
    </w:p>
    <w:p w14:paraId="5E2E51AD" w14:textId="77777777" w:rsidR="002B2C36" w:rsidRPr="002B2C36" w:rsidRDefault="002B2C36" w:rsidP="002B2C36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tr-TR"/>
          <w14:ligatures w14:val="none"/>
        </w:rPr>
        <w:t>4. Ek Dikkat Edilecek Hususlar</w:t>
      </w:r>
    </w:p>
    <w:p w14:paraId="32003902" w14:textId="556D7888" w:rsidR="002B2C36" w:rsidRPr="002B2C36" w:rsidRDefault="002B2C36" w:rsidP="002B2C36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Destek Kaynağı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Öğretim elemanının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yurtdışı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faaliyeti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, TÜBİTAK/TÜSEB gibi ulusal destek programları ya da yurtdışı </w:t>
      </w:r>
      <w:proofErr w:type="spellStart"/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fellowship</w:t>
      </w:r>
      <w:proofErr w:type="spellEnd"/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programları ile gerçekleştiriliyorsa, bu kurumların gerekliliklerine uygun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dokümanlar</w:t>
      </w:r>
      <w:r w:rsidR="007F03C0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hazırlan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ır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</w:t>
      </w:r>
    </w:p>
    <w:p w14:paraId="4D97CF6D" w14:textId="1B45DE4B" w:rsidR="002B2C36" w:rsidRPr="002B2C36" w:rsidRDefault="002B2C36" w:rsidP="002B2C36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2B2C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Takip ve Değerlendirme: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Yurtdışında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faaliyette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ulunan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öğretim elemanından</w:t>
      </w:r>
      <w:r w:rsidR="007F03C0"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düzenli olarak rapor alınmalı ve bu raporlar görevlendirmelerin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2B2C36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verimliliğini değerlendirmek için </w:t>
      </w:r>
      <w:r w:rsidR="007F03C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düzenlenir.</w:t>
      </w:r>
    </w:p>
    <w:p w14:paraId="4175DF50" w14:textId="77777777" w:rsidR="000727C2" w:rsidRDefault="000727C2"/>
    <w:sectPr w:rsidR="000727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475A0"/>
    <w:multiLevelType w:val="multilevel"/>
    <w:tmpl w:val="82C2E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3031CB"/>
    <w:multiLevelType w:val="multilevel"/>
    <w:tmpl w:val="D592D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C024FD"/>
    <w:multiLevelType w:val="multilevel"/>
    <w:tmpl w:val="7E1C6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707015"/>
    <w:multiLevelType w:val="multilevel"/>
    <w:tmpl w:val="65865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010B6F"/>
    <w:multiLevelType w:val="multilevel"/>
    <w:tmpl w:val="A1A25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0156759">
    <w:abstractNumId w:val="3"/>
  </w:num>
  <w:num w:numId="2" w16cid:durableId="986519373">
    <w:abstractNumId w:val="0"/>
  </w:num>
  <w:num w:numId="3" w16cid:durableId="985086832">
    <w:abstractNumId w:val="1"/>
  </w:num>
  <w:num w:numId="4" w16cid:durableId="1748769123">
    <w:abstractNumId w:val="4"/>
  </w:num>
  <w:num w:numId="5" w16cid:durableId="10960994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1NDE0MzA0NDQwMjNR0lEKTi0uzszPAykwqgUAhH8P/ywAAAA="/>
  </w:docVars>
  <w:rsids>
    <w:rsidRoot w:val="00046CB7"/>
    <w:rsid w:val="00046CB7"/>
    <w:rsid w:val="000727C2"/>
    <w:rsid w:val="00183F9D"/>
    <w:rsid w:val="001F10DF"/>
    <w:rsid w:val="002B2C36"/>
    <w:rsid w:val="002B75D4"/>
    <w:rsid w:val="003038B0"/>
    <w:rsid w:val="005D4616"/>
    <w:rsid w:val="006464FD"/>
    <w:rsid w:val="0077782B"/>
    <w:rsid w:val="007B2226"/>
    <w:rsid w:val="007D28B1"/>
    <w:rsid w:val="007F03C0"/>
    <w:rsid w:val="00836865"/>
    <w:rsid w:val="0084525A"/>
    <w:rsid w:val="00885626"/>
    <w:rsid w:val="00950047"/>
    <w:rsid w:val="0095304C"/>
    <w:rsid w:val="00962558"/>
    <w:rsid w:val="00A4693A"/>
    <w:rsid w:val="00B80D75"/>
    <w:rsid w:val="00C53084"/>
    <w:rsid w:val="00E534E1"/>
    <w:rsid w:val="00F72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392CA"/>
  <w15:chartTrackingRefBased/>
  <w15:docId w15:val="{CAF9B1F2-E25D-4EDA-908D-5966815BA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046C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46C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046C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46C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46C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046C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046C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046C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046C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46C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46C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046C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rsid w:val="00046CB7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46CB7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46CB7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46CB7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46CB7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46CB7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046C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046C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046C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046C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046C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046CB7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046CB7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046CB7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046C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046CB7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046CB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B2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styleId="Gl">
    <w:name w:val="Strong"/>
    <w:basedOn w:val="VarsaylanParagrafYazTipi"/>
    <w:uiPriority w:val="22"/>
    <w:qFormat/>
    <w:rsid w:val="002B2C36"/>
    <w:rPr>
      <w:b/>
      <w:bCs/>
    </w:rPr>
  </w:style>
  <w:style w:type="paragraph" w:styleId="Dzeltme">
    <w:name w:val="Revision"/>
    <w:hidden/>
    <w:uiPriority w:val="99"/>
    <w:semiHidden/>
    <w:rsid w:val="002B75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56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y Metin GULER</dc:creator>
  <cp:keywords/>
  <dc:description/>
  <cp:lastModifiedBy>Eray Metin GULER</cp:lastModifiedBy>
  <cp:revision>2</cp:revision>
  <dcterms:created xsi:type="dcterms:W3CDTF">2024-12-25T11:11:00Z</dcterms:created>
  <dcterms:modified xsi:type="dcterms:W3CDTF">2024-12-25T11:11:00Z</dcterms:modified>
</cp:coreProperties>
</file>